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96B7D8" w14:textId="4076D688" w:rsidR="00AB6824" w:rsidRPr="00AB6824" w:rsidRDefault="00AB6824" w:rsidP="00AB6824">
      <w:pPr>
        <w:jc w:val="center"/>
        <w:rPr>
          <w:b/>
          <w:bCs/>
          <w:sz w:val="28"/>
          <w:szCs w:val="28"/>
        </w:rPr>
      </w:pPr>
      <w:r w:rsidRPr="00AB6824">
        <w:rPr>
          <w:b/>
          <w:bCs/>
          <w:sz w:val="28"/>
          <w:szCs w:val="28"/>
        </w:rPr>
        <w:t>RUNNER GAME</w:t>
      </w:r>
    </w:p>
    <w:p w14:paraId="7FE610F1" w14:textId="3F6DC7CC" w:rsidR="00AC6C42" w:rsidRPr="00C50CB4" w:rsidRDefault="00AB6824">
      <w:pPr>
        <w:rPr>
          <w:b/>
          <w:bCs/>
        </w:rPr>
      </w:pPr>
      <w:r w:rsidRPr="00C50CB4">
        <w:rPr>
          <w:b/>
          <w:bCs/>
        </w:rPr>
        <w:t>23/08/21</w:t>
      </w:r>
    </w:p>
    <w:p w14:paraId="30581D6E" w14:textId="094EFFD9" w:rsidR="00AB6824" w:rsidRDefault="00AB6824">
      <w:r>
        <w:t>Ground</w:t>
      </w:r>
      <w:r w:rsidR="009917C4">
        <w:t>, player and obstacles</w:t>
      </w:r>
      <w:r>
        <w:t xml:space="preserve"> created, cube sized and scaled accordingly.</w:t>
      </w:r>
      <w:r w:rsidR="009917C4">
        <w:t xml:space="preserve"> Materials created and attached to the player, the ground and the obstacles.</w:t>
      </w:r>
      <w:r>
        <w:t xml:space="preserve"> </w:t>
      </w:r>
      <w:r w:rsidR="006D521E">
        <w:t xml:space="preserve">Skybox changed to orange colour. PlayerMovement script, reference to the player rigidbody, forces applied to the player if only condition getkey is satisfied. Script FollowPlayer attached to the camera. Assigned the position of the player to the camera + a public vector3 offset. Created a physic material to </w:t>
      </w:r>
      <w:r w:rsidR="009917C4">
        <w:t>eliminate</w:t>
      </w:r>
      <w:r w:rsidR="006D521E">
        <w:t xml:space="preserve"> the friction to the ground.</w:t>
      </w:r>
    </w:p>
    <w:p w14:paraId="36B9CD86" w14:textId="110E4F2C" w:rsidR="00C50CB4" w:rsidRDefault="00C50CB4"/>
    <w:p w14:paraId="6CFFF504" w14:textId="725380B9" w:rsidR="00C50CB4" w:rsidRPr="00AA135D" w:rsidRDefault="00C50CB4">
      <w:pPr>
        <w:rPr>
          <w:b/>
          <w:bCs/>
          <w:i/>
          <w:iCs/>
        </w:rPr>
      </w:pPr>
      <w:r w:rsidRPr="00AA135D">
        <w:rPr>
          <w:b/>
          <w:bCs/>
          <w:i/>
          <w:iCs/>
        </w:rPr>
        <w:t>24/08/21</w:t>
      </w:r>
    </w:p>
    <w:p w14:paraId="087E3165" w14:textId="01AD3C06" w:rsidR="00C50CB4" w:rsidRDefault="00A77034">
      <w:r>
        <w:t>Collision detection and playermovement turned off when this happens.</w:t>
      </w:r>
    </w:p>
    <w:p w14:paraId="10421DC4" w14:textId="77777777" w:rsidR="0093643A" w:rsidRDefault="00EF0E03" w:rsidP="0093643A">
      <w:hyperlink r:id="rId6" w:history="1">
        <w:r w:rsidR="00CE08AB" w:rsidRPr="00DE425D">
          <w:rPr>
            <w:rStyle w:val="Hyperlink"/>
          </w:rPr>
          <w:t>https://www.1001fonts.com/free-for-commercial-use-fonts.html?page=2</w:t>
        </w:r>
      </w:hyperlink>
      <w:r w:rsidR="00CE08AB" w:rsidRPr="00DE425D">
        <w:t xml:space="preserve"> FONTS</w:t>
      </w:r>
    </w:p>
    <w:p w14:paraId="6FEE628D" w14:textId="77777777" w:rsidR="0093643A" w:rsidRDefault="0093643A" w:rsidP="0093643A"/>
    <w:p w14:paraId="252755DE" w14:textId="537CA5B8" w:rsidR="0093643A" w:rsidRDefault="00565E7E" w:rsidP="0093643A">
      <w:r w:rsidRPr="00DE425D">
        <w:t xml:space="preserve">Movements improved: </w:t>
      </w:r>
    </w:p>
    <w:p w14:paraId="2FA999EF" w14:textId="2747ABD7" w:rsidR="00565E7E" w:rsidRDefault="0093643A" w:rsidP="0093643A">
      <w:pPr>
        <w:pStyle w:val="ListParagraph"/>
        <w:numPr>
          <w:ilvl w:val="0"/>
          <w:numId w:val="1"/>
        </w:numPr>
      </w:pPr>
      <w:r>
        <w:t>(it slowly builds a momentum), so we specify how we add the force (ForceMode.VelocityChange) which ignores completely the mass</w:t>
      </w:r>
    </w:p>
    <w:p w14:paraId="64450491" w14:textId="2C9ACA7E" w:rsidR="00591037" w:rsidRDefault="0093643A" w:rsidP="00591037">
      <w:pPr>
        <w:pStyle w:val="ListParagraph"/>
        <w:numPr>
          <w:ilvl w:val="0"/>
          <w:numId w:val="1"/>
        </w:numPr>
      </w:pPr>
      <w:r>
        <w:t>Drag - air resistance (1)</w:t>
      </w:r>
    </w:p>
    <w:p w14:paraId="4957033D" w14:textId="54016C73" w:rsidR="00591037" w:rsidRDefault="00591037" w:rsidP="00591037">
      <w:r>
        <w:t xml:space="preserve">Sometimes the player passes </w:t>
      </w:r>
      <w:r w:rsidR="000D3A40">
        <w:t>through</w:t>
      </w:r>
      <w:r>
        <w:t xml:space="preserve"> obstacles, so:</w:t>
      </w:r>
    </w:p>
    <w:p w14:paraId="1F1DC20A" w14:textId="7B852E19" w:rsidR="00591037" w:rsidRDefault="00591037" w:rsidP="00591037">
      <w:pPr>
        <w:pStyle w:val="ListParagraph"/>
        <w:numPr>
          <w:ilvl w:val="0"/>
          <w:numId w:val="2"/>
        </w:numPr>
      </w:pPr>
      <w:r>
        <w:t>Collision Detection -&gt; Continuous</w:t>
      </w:r>
    </w:p>
    <w:p w14:paraId="1CBCFFF1" w14:textId="6C0FDD56" w:rsidR="00AA135D" w:rsidRDefault="00591037" w:rsidP="00AA135D">
      <w:pPr>
        <w:pStyle w:val="ListParagraph"/>
        <w:numPr>
          <w:ilvl w:val="0"/>
          <w:numId w:val="2"/>
        </w:numPr>
      </w:pPr>
      <w:r>
        <w:t>Edit-&gt;Project settings-&gt;Time-&gt;Fixed time (decreased to 0.01)</w:t>
      </w:r>
    </w:p>
    <w:p w14:paraId="37AB1BE3" w14:textId="6AD94594" w:rsidR="00AA135D" w:rsidRDefault="00AA135D" w:rsidP="00AA135D">
      <w:r>
        <w:t>Score created!</w:t>
      </w:r>
    </w:p>
    <w:p w14:paraId="2C4F3155" w14:textId="3E24CB10" w:rsidR="00817572" w:rsidRDefault="00817572" w:rsidP="00AA135D">
      <w:r>
        <w:t>(Scale with screen size)</w:t>
      </w:r>
    </w:p>
    <w:p w14:paraId="12B56882" w14:textId="77777777" w:rsidR="00DE692C" w:rsidRDefault="00DE692C" w:rsidP="00AA135D"/>
    <w:p w14:paraId="182166DB" w14:textId="1AC8F0C1" w:rsidR="00DE692C" w:rsidRPr="00DE692C" w:rsidRDefault="00DE692C" w:rsidP="00AA135D">
      <w:pPr>
        <w:rPr>
          <w:b/>
          <w:bCs/>
        </w:rPr>
      </w:pPr>
      <w:r w:rsidRPr="00DE692C">
        <w:rPr>
          <w:b/>
          <w:bCs/>
        </w:rPr>
        <w:t>07/09/2021</w:t>
      </w:r>
    </w:p>
    <w:p w14:paraId="29C8EB17" w14:textId="6ED6A105" w:rsidR="00DE692C" w:rsidRDefault="00E57A1A" w:rsidP="00AA135D">
      <w:r>
        <w:t>Invoke fixed</w:t>
      </w:r>
    </w:p>
    <w:p w14:paraId="3AEC2857" w14:textId="22218367" w:rsidR="00E57A1A" w:rsidRDefault="00E57A1A" w:rsidP="00AA135D">
      <w:r>
        <w:t>Scored stops when player falls from platform</w:t>
      </w:r>
    </w:p>
    <w:p w14:paraId="7ABADD1B" w14:textId="77777777" w:rsidR="003F48F7" w:rsidRDefault="003F48F7" w:rsidP="00AA135D"/>
    <w:p w14:paraId="3080C33E" w14:textId="53E03E71" w:rsidR="002A6326" w:rsidRPr="00817572" w:rsidRDefault="003F48F7" w:rsidP="00AA135D">
      <w:pPr>
        <w:rPr>
          <w:b/>
          <w:bCs/>
        </w:rPr>
      </w:pPr>
      <w:r>
        <w:rPr>
          <w:b/>
          <w:bCs/>
        </w:rPr>
        <w:t>20</w:t>
      </w:r>
      <w:r w:rsidR="002A6326" w:rsidRPr="00817572">
        <w:rPr>
          <w:b/>
          <w:bCs/>
        </w:rPr>
        <w:t>/09/2021</w:t>
      </w:r>
    </w:p>
    <w:p w14:paraId="7F6E15D6" w14:textId="218BD49F" w:rsidR="002A6326" w:rsidRDefault="003F48F7" w:rsidP="00AA135D">
      <w:r>
        <w:t>Fixed lightning when level restarts:</w:t>
      </w:r>
    </w:p>
    <w:p w14:paraId="4A7C8E0C" w14:textId="6B0291B5" w:rsidR="003F48F7" w:rsidRDefault="003F48F7" w:rsidP="003F48F7">
      <w:pPr>
        <w:pStyle w:val="ListParagraph"/>
        <w:numPr>
          <w:ilvl w:val="0"/>
          <w:numId w:val="3"/>
        </w:numPr>
      </w:pPr>
      <w:r>
        <w:t>Windows -&gt; lightning -&gt; (uncheck AUTO) and then build.</w:t>
      </w:r>
    </w:p>
    <w:p w14:paraId="5C9CACE3" w14:textId="7D799220" w:rsidR="003F48F7" w:rsidRDefault="003F48F7" w:rsidP="003F48F7">
      <w:r>
        <w:t>End platform placed, mesh renderer disabled. Script attached referencing to game manager.</w:t>
      </w:r>
    </w:p>
    <w:p w14:paraId="3BE7D381" w14:textId="2F9705D5" w:rsidR="009F40DE" w:rsidRDefault="009F40DE" w:rsidP="003F48F7">
      <w:r>
        <w:t>Add animations for level complete menu:</w:t>
      </w:r>
    </w:p>
    <w:p w14:paraId="4FC77D7E" w14:textId="62097607" w:rsidR="009F40DE" w:rsidRDefault="009F40DE" w:rsidP="009F40DE">
      <w:pPr>
        <w:pStyle w:val="ListParagraph"/>
        <w:numPr>
          <w:ilvl w:val="0"/>
          <w:numId w:val="3"/>
        </w:numPr>
      </w:pPr>
      <w:r>
        <w:t>Windows -&gt; Animation</w:t>
      </w:r>
    </w:p>
    <w:p w14:paraId="14A50A9C" w14:textId="02E9C636" w:rsidR="00E57A1A" w:rsidRDefault="00E57A1A" w:rsidP="00AA135D"/>
    <w:p w14:paraId="5D65B6C5" w14:textId="77777777" w:rsidR="003F48F7" w:rsidRDefault="003F48F7" w:rsidP="00AA135D"/>
    <w:p w14:paraId="137E0564" w14:textId="77777777" w:rsidR="0093643A" w:rsidRPr="00DE425D" w:rsidRDefault="0093643A"/>
    <w:p w14:paraId="0D2F0804" w14:textId="77777777" w:rsidR="00CE08AB" w:rsidRPr="00DE425D" w:rsidRDefault="00CE08AB"/>
    <w:sectPr w:rsidR="00CE08AB" w:rsidRPr="00DE42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837541"/>
    <w:multiLevelType w:val="hybridMultilevel"/>
    <w:tmpl w:val="A3CEB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3A92FBE"/>
    <w:multiLevelType w:val="hybridMultilevel"/>
    <w:tmpl w:val="8F16DE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92D3DCA"/>
    <w:multiLevelType w:val="hybridMultilevel"/>
    <w:tmpl w:val="9DC631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NTY2tLAwNTC0NDFT0lEKTi0uzszPAykwrQUA9B7UJywAAAA="/>
  </w:docVars>
  <w:rsids>
    <w:rsidRoot w:val="00524D9E"/>
    <w:rsid w:val="000D3A40"/>
    <w:rsid w:val="001265F3"/>
    <w:rsid w:val="00186913"/>
    <w:rsid w:val="002A6326"/>
    <w:rsid w:val="003F48F7"/>
    <w:rsid w:val="00524D9E"/>
    <w:rsid w:val="00565E7E"/>
    <w:rsid w:val="00591037"/>
    <w:rsid w:val="006602F4"/>
    <w:rsid w:val="006D521E"/>
    <w:rsid w:val="00817572"/>
    <w:rsid w:val="0093643A"/>
    <w:rsid w:val="009917C4"/>
    <w:rsid w:val="009F40DE"/>
    <w:rsid w:val="00A77034"/>
    <w:rsid w:val="00AA135D"/>
    <w:rsid w:val="00AB6824"/>
    <w:rsid w:val="00AC6C42"/>
    <w:rsid w:val="00B45D3F"/>
    <w:rsid w:val="00C40DD8"/>
    <w:rsid w:val="00C50CB4"/>
    <w:rsid w:val="00CE08AB"/>
    <w:rsid w:val="00CE7BD9"/>
    <w:rsid w:val="00DE425D"/>
    <w:rsid w:val="00DE692C"/>
    <w:rsid w:val="00E57A1A"/>
    <w:rsid w:val="00E57EA8"/>
    <w:rsid w:val="00EF0E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9FA2A"/>
  <w15:chartTrackingRefBased/>
  <w15:docId w15:val="{C714212A-64DA-447D-A16A-2AE1EBA52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08AB"/>
    <w:rPr>
      <w:color w:val="0563C1" w:themeColor="hyperlink"/>
      <w:u w:val="single"/>
    </w:rPr>
  </w:style>
  <w:style w:type="character" w:styleId="UnresolvedMention">
    <w:name w:val="Unresolved Mention"/>
    <w:basedOn w:val="DefaultParagraphFont"/>
    <w:uiPriority w:val="99"/>
    <w:semiHidden/>
    <w:unhideWhenUsed/>
    <w:rsid w:val="00CE08AB"/>
    <w:rPr>
      <w:color w:val="605E5C"/>
      <w:shd w:val="clear" w:color="auto" w:fill="E1DFDD"/>
    </w:rPr>
  </w:style>
  <w:style w:type="paragraph" w:styleId="ListParagraph">
    <w:name w:val="List Paragraph"/>
    <w:basedOn w:val="Normal"/>
    <w:uiPriority w:val="34"/>
    <w:qFormat/>
    <w:rsid w:val="0093643A"/>
    <w:pPr>
      <w:ind w:left="720"/>
      <w:contextualSpacing/>
    </w:pPr>
  </w:style>
  <w:style w:type="character" w:styleId="FollowedHyperlink">
    <w:name w:val="FollowedHyperlink"/>
    <w:basedOn w:val="DefaultParagraphFont"/>
    <w:uiPriority w:val="99"/>
    <w:semiHidden/>
    <w:unhideWhenUsed/>
    <w:rsid w:val="009F40D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2197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1001fonts.com/free-for-commercial-use-fonts.html?page=2"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E06CD8-A17A-4770-B1B1-2D1777BBC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4</TotalTime>
  <Pages>2</Pages>
  <Words>215</Words>
  <Characters>122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6554</dc:creator>
  <cp:keywords/>
  <dc:description/>
  <cp:lastModifiedBy>6554</cp:lastModifiedBy>
  <cp:revision>21</cp:revision>
  <dcterms:created xsi:type="dcterms:W3CDTF">2021-08-24T11:37:00Z</dcterms:created>
  <dcterms:modified xsi:type="dcterms:W3CDTF">2021-09-20T14:30:00Z</dcterms:modified>
</cp:coreProperties>
</file>